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D8D07" w14:textId="77777777" w:rsidR="00F377BA" w:rsidRDefault="00F377BA" w:rsidP="00EC5088">
      <w:pPr>
        <w:spacing w:after="0"/>
        <w:jc w:val="center"/>
        <w:rPr>
          <w:rFonts w:ascii="Times New Roman" w:hAnsi="Times New Roman"/>
          <w:b/>
        </w:rPr>
      </w:pPr>
    </w:p>
    <w:p w14:paraId="0F380BD4" w14:textId="471DF34E" w:rsidR="00F377BA" w:rsidRPr="000142BA" w:rsidRDefault="00F377BA" w:rsidP="00EC5088">
      <w:pPr>
        <w:spacing w:before="120" w:after="240"/>
        <w:jc w:val="center"/>
        <w:rPr>
          <w:rFonts w:asciiTheme="minorHAnsi" w:hAnsiTheme="minorHAnsi" w:cstheme="minorHAnsi"/>
          <w:b/>
        </w:rPr>
      </w:pPr>
      <w:r w:rsidRPr="000142BA">
        <w:rPr>
          <w:rFonts w:asciiTheme="minorHAnsi" w:hAnsiTheme="minorHAnsi" w:cstheme="minorHAnsi"/>
          <w:b/>
        </w:rPr>
        <w:t xml:space="preserve">Aneks Nr </w:t>
      </w:r>
      <w:r w:rsidR="003B6D49" w:rsidRPr="000142BA">
        <w:rPr>
          <w:rFonts w:asciiTheme="minorHAnsi" w:hAnsiTheme="minorHAnsi" w:cstheme="minorHAnsi"/>
          <w:b/>
        </w:rPr>
        <w:t>…</w:t>
      </w:r>
      <w:r w:rsidRPr="000142BA">
        <w:rPr>
          <w:rFonts w:asciiTheme="minorHAnsi" w:hAnsiTheme="minorHAnsi" w:cstheme="minorHAnsi"/>
          <w:b/>
        </w:rPr>
        <w:t>/</w:t>
      </w:r>
      <w:r w:rsidR="00065BBF">
        <w:rPr>
          <w:rFonts w:asciiTheme="minorHAnsi" w:hAnsiTheme="minorHAnsi" w:cstheme="minorHAnsi"/>
          <w:b/>
        </w:rPr>
        <w:t>202</w:t>
      </w:r>
      <w:r w:rsidR="000C33ED">
        <w:rPr>
          <w:rFonts w:asciiTheme="minorHAnsi" w:hAnsiTheme="minorHAnsi" w:cstheme="minorHAnsi"/>
          <w:b/>
        </w:rPr>
        <w:t>..</w:t>
      </w:r>
    </w:p>
    <w:p w14:paraId="1DA1E25E" w14:textId="7456C72C" w:rsidR="000214D5" w:rsidRDefault="00F377BA" w:rsidP="000214D5">
      <w:pPr>
        <w:spacing w:after="0"/>
        <w:jc w:val="center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do umowy </w:t>
      </w:r>
      <w:r w:rsidR="000214D5">
        <w:rPr>
          <w:rFonts w:asciiTheme="minorHAnsi" w:hAnsiTheme="minorHAnsi" w:cstheme="minorHAnsi"/>
        </w:rPr>
        <w:t>n</w:t>
      </w:r>
      <w:r w:rsidRPr="000142BA">
        <w:rPr>
          <w:rFonts w:asciiTheme="minorHAnsi" w:hAnsiTheme="minorHAnsi" w:cstheme="minorHAnsi"/>
        </w:rPr>
        <w:t xml:space="preserve">r </w:t>
      </w:r>
      <w:r w:rsidR="000C33ED" w:rsidRPr="000214D5">
        <w:rPr>
          <w:rFonts w:asciiTheme="minorHAnsi" w:hAnsiTheme="minorHAnsi" w:cstheme="minorHAnsi"/>
        </w:rPr>
        <w:t>……………</w:t>
      </w:r>
      <w:r w:rsidR="000C33ED">
        <w:rPr>
          <w:rFonts w:asciiTheme="minorHAnsi" w:hAnsiTheme="minorHAnsi" w:cstheme="minorHAnsi"/>
        </w:rPr>
        <w:t xml:space="preserve"> </w:t>
      </w:r>
      <w:r w:rsidRPr="000142BA">
        <w:rPr>
          <w:rFonts w:asciiTheme="minorHAnsi" w:hAnsiTheme="minorHAnsi" w:cstheme="minorHAnsi"/>
        </w:rPr>
        <w:t xml:space="preserve">z dnia </w:t>
      </w:r>
      <w:r w:rsidR="000C33ED" w:rsidRPr="000214D5">
        <w:rPr>
          <w:rFonts w:asciiTheme="minorHAnsi" w:hAnsiTheme="minorHAnsi" w:cstheme="minorHAnsi"/>
        </w:rPr>
        <w:t>……………</w:t>
      </w:r>
      <w:r w:rsidR="000214D5">
        <w:rPr>
          <w:rFonts w:asciiTheme="minorHAnsi" w:hAnsiTheme="minorHAnsi" w:cstheme="minorHAnsi"/>
        </w:rPr>
        <w:t xml:space="preserve"> </w:t>
      </w:r>
      <w:r w:rsidRPr="000142BA">
        <w:rPr>
          <w:rFonts w:asciiTheme="minorHAnsi" w:hAnsiTheme="minorHAnsi" w:cstheme="minorHAnsi"/>
        </w:rPr>
        <w:t xml:space="preserve">o </w:t>
      </w:r>
      <w:r w:rsidR="000214D5">
        <w:rPr>
          <w:rFonts w:asciiTheme="minorHAnsi" w:hAnsiTheme="minorHAnsi" w:cstheme="minorHAnsi"/>
        </w:rPr>
        <w:t>do</w:t>
      </w:r>
      <w:r w:rsidRPr="000142BA">
        <w:rPr>
          <w:rFonts w:asciiTheme="minorHAnsi" w:hAnsiTheme="minorHAnsi" w:cstheme="minorHAnsi"/>
        </w:rPr>
        <w:t xml:space="preserve">finansowanie projektu </w:t>
      </w:r>
    </w:p>
    <w:p w14:paraId="454E05DA" w14:textId="0152A0D9" w:rsidR="000214D5" w:rsidRPr="000214D5" w:rsidRDefault="000214D5" w:rsidP="000214D5">
      <w:pPr>
        <w:spacing w:after="0"/>
        <w:jc w:val="center"/>
        <w:rPr>
          <w:rFonts w:asciiTheme="minorHAnsi" w:hAnsiTheme="minorHAnsi" w:cstheme="minorHAnsi"/>
        </w:rPr>
      </w:pPr>
      <w:r w:rsidRPr="000214D5">
        <w:rPr>
          <w:rFonts w:asciiTheme="minorHAnsi" w:hAnsiTheme="minorHAnsi" w:cstheme="minorHAnsi"/>
        </w:rPr>
        <w:t>pt. „…………………………………………………………………………………………………</w:t>
      </w:r>
      <w:r>
        <w:rPr>
          <w:rFonts w:asciiTheme="minorHAnsi" w:hAnsiTheme="minorHAnsi" w:cstheme="minorHAnsi"/>
        </w:rPr>
        <w:t>………………………………………………</w:t>
      </w:r>
      <w:r w:rsidRPr="000214D5">
        <w:rPr>
          <w:rFonts w:asciiTheme="minorHAnsi" w:hAnsiTheme="minorHAnsi" w:cstheme="minorHAnsi"/>
        </w:rPr>
        <w:t>”</w:t>
      </w:r>
    </w:p>
    <w:p w14:paraId="5D434D44" w14:textId="77777777" w:rsidR="000214D5" w:rsidRPr="000214D5" w:rsidRDefault="000214D5" w:rsidP="000214D5">
      <w:pPr>
        <w:spacing w:after="0"/>
        <w:jc w:val="center"/>
        <w:rPr>
          <w:rFonts w:asciiTheme="minorHAnsi" w:hAnsiTheme="minorHAnsi" w:cstheme="minorHAnsi"/>
        </w:rPr>
      </w:pPr>
      <w:r w:rsidRPr="000214D5">
        <w:rPr>
          <w:rFonts w:asciiTheme="minorHAnsi" w:hAnsiTheme="minorHAnsi" w:cstheme="minorHAnsi"/>
        </w:rPr>
        <w:t>realizowanego w ramach Programu Strategicznego Hydrostrateg</w:t>
      </w:r>
    </w:p>
    <w:p w14:paraId="79F81812" w14:textId="18DBB723" w:rsidR="000214D5" w:rsidRPr="000214D5" w:rsidRDefault="000214D5" w:rsidP="000214D5">
      <w:pPr>
        <w:spacing w:after="0"/>
        <w:jc w:val="center"/>
        <w:rPr>
          <w:rFonts w:asciiTheme="minorHAnsi" w:hAnsiTheme="minorHAnsi" w:cstheme="minorHAnsi"/>
        </w:rPr>
      </w:pPr>
      <w:r w:rsidRPr="000214D5">
        <w:rPr>
          <w:rFonts w:asciiTheme="minorHAnsi" w:hAnsiTheme="minorHAnsi" w:cstheme="minorHAnsi"/>
        </w:rPr>
        <w:t>„Innowacje dla gospodarki wodnej i żeglugi śródlądowej”</w:t>
      </w:r>
    </w:p>
    <w:p w14:paraId="6CD87E27" w14:textId="77777777" w:rsidR="000214D5" w:rsidRDefault="000214D5" w:rsidP="000214D5">
      <w:pPr>
        <w:spacing w:before="120" w:after="120"/>
        <w:rPr>
          <w:rFonts w:asciiTheme="minorHAnsi" w:hAnsiTheme="minorHAnsi" w:cstheme="minorHAnsi"/>
        </w:rPr>
      </w:pPr>
    </w:p>
    <w:p w14:paraId="2B8FD081" w14:textId="68B0D09A" w:rsidR="00F377BA" w:rsidRPr="00BA18B5" w:rsidRDefault="000214D5" w:rsidP="000214D5">
      <w:pPr>
        <w:spacing w:before="120" w:after="120"/>
        <w:rPr>
          <w:rFonts w:asciiTheme="minorHAnsi" w:hAnsiTheme="minorHAnsi" w:cstheme="minorHAnsi"/>
        </w:rPr>
      </w:pPr>
      <w:r w:rsidRPr="000214D5">
        <w:rPr>
          <w:rFonts w:asciiTheme="minorHAnsi" w:hAnsiTheme="minorHAnsi" w:cstheme="minorHAnsi"/>
        </w:rPr>
        <w:t>zawarty w dniu, o którym mowa w § 3 ust. 4, pomiędzy</w:t>
      </w:r>
      <w:r w:rsidR="00F377BA" w:rsidRPr="000142BA">
        <w:rPr>
          <w:rFonts w:asciiTheme="minorHAnsi" w:hAnsiTheme="minorHAnsi" w:cstheme="minorHAnsi"/>
        </w:rPr>
        <w:t>:</w:t>
      </w:r>
    </w:p>
    <w:p w14:paraId="4084C759" w14:textId="303FF91E" w:rsidR="00BA18B5" w:rsidRPr="00BA18B5" w:rsidRDefault="00F377BA" w:rsidP="00BA18B5">
      <w:pPr>
        <w:spacing w:after="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  <w:b/>
        </w:rPr>
        <w:t>Narodowym Centrum Badań i Rozwoju</w:t>
      </w:r>
      <w:r w:rsidRPr="00BA18B5">
        <w:rPr>
          <w:rFonts w:asciiTheme="minorHAnsi" w:hAnsiTheme="minorHAnsi" w:cstheme="minorHAnsi"/>
        </w:rPr>
        <w:t xml:space="preserve"> z siedzibą w Warszawie (00-</w:t>
      </w:r>
      <w:r w:rsidR="00037A97">
        <w:rPr>
          <w:rFonts w:asciiTheme="minorHAnsi" w:hAnsiTheme="minorHAnsi" w:cstheme="minorHAnsi"/>
        </w:rPr>
        <w:t>801</w:t>
      </w:r>
      <w:r w:rsidRPr="00BA18B5">
        <w:rPr>
          <w:rFonts w:asciiTheme="minorHAnsi" w:hAnsiTheme="minorHAnsi" w:cstheme="minorHAnsi"/>
        </w:rPr>
        <w:t>), przy ul. </w:t>
      </w:r>
      <w:r w:rsidR="00037A97">
        <w:rPr>
          <w:rFonts w:asciiTheme="minorHAnsi" w:hAnsiTheme="minorHAnsi" w:cstheme="minorHAnsi"/>
        </w:rPr>
        <w:t>Chmielnej 69</w:t>
      </w:r>
      <w:r w:rsidRPr="00BA18B5">
        <w:rPr>
          <w:rFonts w:asciiTheme="minorHAnsi" w:hAnsiTheme="minorHAnsi" w:cstheme="minorHAnsi"/>
        </w:rPr>
        <w:t>, zwanym dalej „</w:t>
      </w:r>
      <w:r w:rsidRPr="00BA18B5">
        <w:rPr>
          <w:rFonts w:asciiTheme="minorHAnsi" w:hAnsiTheme="minorHAnsi" w:cstheme="minorHAnsi"/>
          <w:b/>
        </w:rPr>
        <w:t>Centrum</w:t>
      </w:r>
      <w:r w:rsidRPr="00BA18B5">
        <w:rPr>
          <w:rFonts w:asciiTheme="minorHAnsi" w:hAnsiTheme="minorHAnsi" w:cstheme="minorHAnsi"/>
        </w:rPr>
        <w:t>”, reprezentowanym przez:</w:t>
      </w:r>
    </w:p>
    <w:p w14:paraId="76E8A78E" w14:textId="77777777" w:rsidR="000C33ED" w:rsidRDefault="000C33ED" w:rsidP="000C33ED">
      <w:pPr>
        <w:spacing w:before="360" w:after="0"/>
        <w:rPr>
          <w:rFonts w:asciiTheme="minorHAnsi" w:hAnsiTheme="minorHAnsi" w:cstheme="minorHAnsi"/>
        </w:rPr>
      </w:pPr>
      <w:r w:rsidRPr="000214D5">
        <w:rPr>
          <w:rFonts w:asciiTheme="minorHAnsi" w:hAnsiTheme="minorHAnsi" w:cstheme="minorHAnsi"/>
        </w:rPr>
        <w:t>…………… – …………… na podstawie pełnomocnictwa nr ……………</w:t>
      </w:r>
      <w:r>
        <w:rPr>
          <w:rFonts w:asciiTheme="minorHAnsi" w:hAnsiTheme="minorHAnsi" w:cstheme="minorHAnsi"/>
        </w:rPr>
        <w:t xml:space="preserve"> </w:t>
      </w:r>
      <w:r w:rsidRPr="000214D5">
        <w:rPr>
          <w:rFonts w:asciiTheme="minorHAnsi" w:hAnsiTheme="minorHAnsi" w:cstheme="minorHAnsi"/>
        </w:rPr>
        <w:t>z dnia …………. r.</w:t>
      </w:r>
    </w:p>
    <w:p w14:paraId="1948716E" w14:textId="77777777" w:rsidR="00F377BA" w:rsidRPr="00BA18B5" w:rsidRDefault="00F377BA" w:rsidP="00DC425E">
      <w:pPr>
        <w:spacing w:before="120" w:after="24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a</w:t>
      </w:r>
    </w:p>
    <w:p w14:paraId="53B65DCA" w14:textId="3D57A8C3" w:rsidR="000C33ED" w:rsidRDefault="000C33ED" w:rsidP="00EC5088">
      <w:pPr>
        <w:spacing w:before="240" w:after="0"/>
        <w:rPr>
          <w:rFonts w:asciiTheme="minorHAnsi" w:hAnsiTheme="minorHAnsi" w:cstheme="minorHAnsi"/>
        </w:rPr>
      </w:pPr>
      <w:r w:rsidRPr="000C33ED">
        <w:rPr>
          <w:rFonts w:asciiTheme="minorHAnsi" w:hAnsiTheme="minorHAnsi" w:cstheme="minorHAnsi"/>
        </w:rPr>
        <w:t>..................</w:t>
      </w:r>
      <w:r>
        <w:rPr>
          <w:rFonts w:asciiTheme="minorHAnsi" w:hAnsiTheme="minorHAnsi" w:cstheme="minorHAnsi"/>
        </w:rPr>
        <w:t>..</w:t>
      </w:r>
      <w:r w:rsidR="009B606D" w:rsidRPr="009B606D">
        <w:t xml:space="preserve"> </w:t>
      </w:r>
      <w:r w:rsidR="009B606D" w:rsidRPr="009B606D">
        <w:rPr>
          <w:rFonts w:asciiTheme="minorHAnsi" w:hAnsiTheme="minorHAnsi" w:cstheme="minorHAnsi"/>
          <w:i/>
          <w:iCs/>
        </w:rPr>
        <w:t>(nazwa Wykonawcy, adres, REGON, NIP)</w:t>
      </w:r>
    </w:p>
    <w:p w14:paraId="0125CCA5" w14:textId="4B4C9329" w:rsidR="00F377BA" w:rsidRPr="00BA18B5" w:rsidRDefault="00BA18B5" w:rsidP="00EC5088">
      <w:pPr>
        <w:spacing w:before="240"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zwanym</w:t>
      </w:r>
      <w:r w:rsidR="00F377BA" w:rsidRPr="00BA18B5">
        <w:rPr>
          <w:rFonts w:asciiTheme="minorHAnsi" w:hAnsiTheme="minorHAnsi" w:cstheme="minorHAnsi"/>
        </w:rPr>
        <w:t xml:space="preserve"> dalej </w:t>
      </w:r>
      <w:r w:rsidR="00F377BA" w:rsidRPr="00BA18B5">
        <w:rPr>
          <w:rFonts w:asciiTheme="minorHAnsi" w:hAnsiTheme="minorHAnsi" w:cstheme="minorHAnsi"/>
          <w:b/>
        </w:rPr>
        <w:t>„Wykonawcą”</w:t>
      </w:r>
      <w:r w:rsidR="00F377BA" w:rsidRPr="00BA18B5">
        <w:rPr>
          <w:rFonts w:asciiTheme="minorHAnsi" w:hAnsiTheme="minorHAnsi" w:cstheme="minorHAnsi"/>
        </w:rPr>
        <w:t xml:space="preserve"> reprezentowaną przez:</w:t>
      </w:r>
    </w:p>
    <w:p w14:paraId="70D97170" w14:textId="05C61AB9" w:rsidR="000214D5" w:rsidRDefault="000214D5" w:rsidP="00C76456">
      <w:pPr>
        <w:spacing w:before="360" w:after="0"/>
        <w:rPr>
          <w:rFonts w:asciiTheme="minorHAnsi" w:hAnsiTheme="minorHAnsi" w:cstheme="minorHAnsi"/>
        </w:rPr>
      </w:pPr>
      <w:r w:rsidRPr="000214D5">
        <w:rPr>
          <w:rFonts w:asciiTheme="minorHAnsi" w:hAnsiTheme="minorHAnsi" w:cstheme="minorHAnsi"/>
        </w:rPr>
        <w:t xml:space="preserve">…………… – </w:t>
      </w:r>
      <w:r w:rsidR="000C33ED" w:rsidRPr="000214D5">
        <w:rPr>
          <w:rFonts w:asciiTheme="minorHAnsi" w:hAnsiTheme="minorHAnsi" w:cstheme="minorHAnsi"/>
        </w:rPr>
        <w:t>……………</w:t>
      </w:r>
      <w:r w:rsidRPr="000214D5">
        <w:rPr>
          <w:rFonts w:asciiTheme="minorHAnsi" w:hAnsiTheme="minorHAnsi" w:cstheme="minorHAnsi"/>
        </w:rPr>
        <w:t xml:space="preserve"> na podstawie pełnomocnictwa nr </w:t>
      </w:r>
      <w:r w:rsidR="000C33ED" w:rsidRPr="000214D5">
        <w:rPr>
          <w:rFonts w:asciiTheme="minorHAnsi" w:hAnsiTheme="minorHAnsi" w:cstheme="minorHAnsi"/>
        </w:rPr>
        <w:t>……………</w:t>
      </w:r>
      <w:r w:rsidR="000C33ED">
        <w:rPr>
          <w:rFonts w:asciiTheme="minorHAnsi" w:hAnsiTheme="minorHAnsi" w:cstheme="minorHAnsi"/>
        </w:rPr>
        <w:t xml:space="preserve"> </w:t>
      </w:r>
      <w:r w:rsidRPr="000214D5">
        <w:rPr>
          <w:rFonts w:asciiTheme="minorHAnsi" w:hAnsiTheme="minorHAnsi" w:cstheme="minorHAnsi"/>
        </w:rPr>
        <w:t xml:space="preserve">z dnia </w:t>
      </w:r>
      <w:r w:rsidR="000C33ED" w:rsidRPr="000214D5">
        <w:rPr>
          <w:rFonts w:asciiTheme="minorHAnsi" w:hAnsiTheme="minorHAnsi" w:cstheme="minorHAnsi"/>
        </w:rPr>
        <w:t>…………</w:t>
      </w:r>
      <w:r w:rsidRPr="000214D5">
        <w:rPr>
          <w:rFonts w:asciiTheme="minorHAnsi" w:hAnsiTheme="minorHAnsi" w:cstheme="minorHAnsi"/>
        </w:rPr>
        <w:t>. r.</w:t>
      </w:r>
    </w:p>
    <w:p w14:paraId="694137DA" w14:textId="581697FD" w:rsidR="000214D5" w:rsidRDefault="000214D5" w:rsidP="00C76456">
      <w:pPr>
        <w:spacing w:before="360" w:after="0"/>
        <w:rPr>
          <w:rFonts w:asciiTheme="minorHAnsi" w:hAnsiTheme="minorHAnsi" w:cstheme="minorHAnsi"/>
        </w:rPr>
      </w:pPr>
      <w:r w:rsidRPr="000214D5">
        <w:rPr>
          <w:rFonts w:asciiTheme="minorHAnsi" w:hAnsiTheme="minorHAnsi" w:cstheme="minorHAnsi"/>
        </w:rPr>
        <w:t>będącym liderem konsorcjum w składzie</w:t>
      </w:r>
      <w:r>
        <w:rPr>
          <w:rFonts w:asciiTheme="minorHAnsi" w:hAnsiTheme="minorHAnsi" w:cstheme="minorHAnsi"/>
        </w:rPr>
        <w:t>:</w:t>
      </w:r>
    </w:p>
    <w:p w14:paraId="35A789A9" w14:textId="7758DC80" w:rsidR="000214D5" w:rsidRPr="000214D5" w:rsidRDefault="000214D5" w:rsidP="000214D5">
      <w:pPr>
        <w:pStyle w:val="Akapitzlist"/>
        <w:numPr>
          <w:ilvl w:val="0"/>
          <w:numId w:val="12"/>
        </w:numPr>
        <w:spacing w:before="360" w:after="0"/>
        <w:rPr>
          <w:rFonts w:asciiTheme="minorHAnsi" w:hAnsiTheme="minorHAnsi" w:cstheme="minorHAnsi"/>
        </w:rPr>
      </w:pPr>
      <w:r w:rsidRPr="000214D5">
        <w:rPr>
          <w:rFonts w:asciiTheme="minorHAnsi" w:hAnsiTheme="minorHAnsi" w:cstheme="minorHAnsi"/>
        </w:rPr>
        <w:t>Wykonawca</w:t>
      </w:r>
    </w:p>
    <w:p w14:paraId="0C7006D5" w14:textId="09B77F40" w:rsidR="000214D5" w:rsidRDefault="000214D5" w:rsidP="000214D5">
      <w:pPr>
        <w:pStyle w:val="Akapitzlist"/>
        <w:numPr>
          <w:ilvl w:val="0"/>
          <w:numId w:val="12"/>
        </w:numPr>
        <w:spacing w:before="360" w:after="0"/>
        <w:rPr>
          <w:rFonts w:asciiTheme="minorHAnsi" w:hAnsiTheme="minorHAnsi" w:cstheme="minorHAnsi"/>
        </w:rPr>
      </w:pPr>
      <w:r w:rsidRPr="000214D5">
        <w:rPr>
          <w:rFonts w:asciiTheme="minorHAnsi" w:hAnsiTheme="minorHAnsi" w:cstheme="minorHAnsi"/>
        </w:rPr>
        <w:t>....................</w:t>
      </w:r>
      <w:r w:rsidR="009B606D">
        <w:rPr>
          <w:rFonts w:asciiTheme="minorHAnsi" w:hAnsiTheme="minorHAnsi" w:cstheme="minorHAnsi"/>
        </w:rPr>
        <w:t xml:space="preserve"> </w:t>
      </w:r>
      <w:r w:rsidR="009B606D" w:rsidRPr="009B606D">
        <w:rPr>
          <w:rFonts w:asciiTheme="minorHAnsi" w:hAnsiTheme="minorHAnsi" w:cstheme="minorHAnsi"/>
          <w:i/>
          <w:iCs/>
        </w:rPr>
        <w:t>(nazwa Współwykonawcy, adres, REGON, NIP)</w:t>
      </w:r>
    </w:p>
    <w:p w14:paraId="02781B5F" w14:textId="7B4E2ABB" w:rsidR="000C33ED" w:rsidRPr="009B606D" w:rsidRDefault="000C33ED" w:rsidP="000C33ED">
      <w:pPr>
        <w:pStyle w:val="Akapitzlist"/>
        <w:numPr>
          <w:ilvl w:val="0"/>
          <w:numId w:val="12"/>
        </w:numPr>
        <w:spacing w:before="360" w:after="0"/>
        <w:rPr>
          <w:rFonts w:asciiTheme="minorHAnsi" w:hAnsiTheme="minorHAnsi" w:cstheme="minorHAnsi"/>
          <w:i/>
          <w:iCs/>
        </w:rPr>
      </w:pPr>
      <w:r w:rsidRPr="000214D5">
        <w:rPr>
          <w:rFonts w:asciiTheme="minorHAnsi" w:hAnsiTheme="minorHAnsi" w:cstheme="minorHAnsi"/>
        </w:rPr>
        <w:t>....................</w:t>
      </w:r>
      <w:r w:rsidR="009B606D" w:rsidRPr="009B606D">
        <w:t xml:space="preserve"> </w:t>
      </w:r>
      <w:r w:rsidR="009B606D" w:rsidRPr="009B606D">
        <w:rPr>
          <w:rFonts w:asciiTheme="minorHAnsi" w:hAnsiTheme="minorHAnsi" w:cstheme="minorHAnsi"/>
          <w:i/>
          <w:iCs/>
        </w:rPr>
        <w:t>(nazwa Współwykonawcy, adres, REGON, NIP)</w:t>
      </w:r>
    </w:p>
    <w:p w14:paraId="75D1A4AA" w14:textId="4197FC03" w:rsidR="000214D5" w:rsidRPr="000214D5" w:rsidRDefault="000214D5" w:rsidP="000214D5">
      <w:pPr>
        <w:spacing w:before="360" w:after="0"/>
        <w:rPr>
          <w:rFonts w:asciiTheme="minorHAnsi" w:hAnsiTheme="minorHAnsi" w:cstheme="minorHAnsi"/>
        </w:rPr>
      </w:pPr>
      <w:r w:rsidRPr="000214D5">
        <w:rPr>
          <w:rFonts w:asciiTheme="minorHAnsi" w:hAnsiTheme="minorHAnsi" w:cstheme="minorHAnsi"/>
        </w:rPr>
        <w:t>działającym   na   rzecz   i   w   imieniu  własnym   oraz  wyżej   wymienionych Współwykonawców na podstawie udzielonego pełnomocnictwa</w:t>
      </w:r>
      <w:r>
        <w:rPr>
          <w:rFonts w:asciiTheme="minorHAnsi" w:hAnsiTheme="minorHAnsi" w:cstheme="minorHAnsi"/>
        </w:rPr>
        <w:t>,</w:t>
      </w:r>
    </w:p>
    <w:p w14:paraId="4CE23449" w14:textId="7A0778AB" w:rsidR="00F377BA" w:rsidRPr="00BA18B5" w:rsidRDefault="00F377BA" w:rsidP="00C76456">
      <w:pPr>
        <w:spacing w:before="360"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łącznie zwanymi dalej </w:t>
      </w:r>
      <w:r w:rsidRPr="00BA18B5">
        <w:rPr>
          <w:rFonts w:asciiTheme="minorHAnsi" w:hAnsiTheme="minorHAnsi" w:cstheme="minorHAnsi"/>
          <w:b/>
        </w:rPr>
        <w:t>„Stronami”</w:t>
      </w:r>
      <w:r w:rsidR="000C33ED">
        <w:rPr>
          <w:rFonts w:asciiTheme="minorHAnsi" w:hAnsiTheme="minorHAnsi" w:cstheme="minorHAnsi"/>
        </w:rPr>
        <w:t>.</w:t>
      </w:r>
    </w:p>
    <w:p w14:paraId="1CFCB9F0" w14:textId="77777777" w:rsidR="00F377BA" w:rsidRPr="00BA18B5" w:rsidRDefault="00F377BA" w:rsidP="00C76456">
      <w:pPr>
        <w:spacing w:before="360" w:after="240"/>
        <w:jc w:val="center"/>
        <w:rPr>
          <w:rFonts w:asciiTheme="minorHAnsi" w:hAnsiTheme="minorHAnsi" w:cstheme="minorHAnsi"/>
          <w:b/>
        </w:rPr>
      </w:pPr>
      <w:r w:rsidRPr="00BA18B5">
        <w:rPr>
          <w:rFonts w:asciiTheme="minorHAnsi" w:hAnsiTheme="minorHAnsi" w:cstheme="minorHAnsi"/>
          <w:b/>
        </w:rPr>
        <w:t>§1.</w:t>
      </w:r>
    </w:p>
    <w:p w14:paraId="2675ED14" w14:textId="2B3BE24A" w:rsidR="00F377BA" w:rsidRPr="00BA18B5" w:rsidRDefault="00F377BA" w:rsidP="00BB218E">
      <w:pPr>
        <w:spacing w:before="240" w:after="1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W Umowie wprowadza się następujące zmiany:</w:t>
      </w:r>
    </w:p>
    <w:p w14:paraId="42DB3519" w14:textId="261F9E45" w:rsidR="00500604" w:rsidRPr="000142BA" w:rsidRDefault="000214D5" w:rsidP="00F803A5">
      <w:pPr>
        <w:pStyle w:val="Akapitzlist"/>
        <w:numPr>
          <w:ilvl w:val="0"/>
          <w:numId w:val="5"/>
        </w:numPr>
        <w:spacing w:after="120" w:line="240" w:lineRule="auto"/>
        <w:ind w:left="709" w:hanging="709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</w:t>
      </w:r>
      <w:r w:rsidRPr="000214D5">
        <w:rPr>
          <w:rFonts w:asciiTheme="minorHAnsi" w:hAnsiTheme="minorHAnsi" w:cstheme="minorHAnsi"/>
        </w:rPr>
        <w:t>otychczasowy § ... Umowy otrzymuje brzmienie:</w:t>
      </w:r>
      <w:r w:rsidR="000C33ED">
        <w:rPr>
          <w:rFonts w:asciiTheme="minorHAnsi" w:hAnsiTheme="minorHAnsi" w:cstheme="minorHAnsi"/>
        </w:rPr>
        <w:t xml:space="preserve"> </w:t>
      </w:r>
      <w:r w:rsidR="000C33ED" w:rsidRPr="000214D5">
        <w:rPr>
          <w:rFonts w:asciiTheme="minorHAnsi" w:hAnsiTheme="minorHAnsi" w:cstheme="minorHAnsi"/>
        </w:rPr>
        <w:t>……………</w:t>
      </w:r>
    </w:p>
    <w:p w14:paraId="0DB7B7BE" w14:textId="1F6DD85D" w:rsidR="00500604" w:rsidRPr="000142BA" w:rsidRDefault="00500604" w:rsidP="00F803A5">
      <w:pPr>
        <w:numPr>
          <w:ilvl w:val="0"/>
          <w:numId w:val="5"/>
        </w:numPr>
        <w:autoSpaceDE w:val="0"/>
        <w:autoSpaceDN w:val="0"/>
        <w:spacing w:after="120" w:line="240" w:lineRule="auto"/>
        <w:ind w:left="709" w:hanging="709"/>
        <w:jc w:val="both"/>
        <w:rPr>
          <w:rFonts w:asciiTheme="minorHAnsi" w:hAnsiTheme="minorHAnsi" w:cstheme="minorHAnsi"/>
        </w:rPr>
      </w:pPr>
      <w:r w:rsidRPr="000142BA">
        <w:rPr>
          <w:rFonts w:asciiTheme="minorHAnsi" w:hAnsiTheme="minorHAnsi" w:cstheme="minorHAnsi"/>
        </w:rPr>
        <w:t xml:space="preserve">Ilekroć w Umowie znajduje się odwołanie do załącznika nr </w:t>
      </w:r>
      <w:r w:rsidR="000C33ED" w:rsidRPr="000214D5">
        <w:rPr>
          <w:rFonts w:asciiTheme="minorHAnsi" w:hAnsiTheme="minorHAnsi" w:cstheme="minorHAnsi"/>
        </w:rPr>
        <w:t>……………</w:t>
      </w:r>
      <w:r w:rsidR="000C33ED">
        <w:rPr>
          <w:rFonts w:asciiTheme="minorHAnsi" w:hAnsiTheme="minorHAnsi" w:cstheme="minorHAnsi"/>
        </w:rPr>
        <w:t xml:space="preserve"> </w:t>
      </w:r>
      <w:r w:rsidRPr="000142BA">
        <w:rPr>
          <w:rFonts w:asciiTheme="minorHAnsi" w:hAnsiTheme="minorHAnsi" w:cstheme="minorHAnsi"/>
        </w:rPr>
        <w:t xml:space="preserve">należy przez to rozumieć odwołanie odpowiednio do załącznika nr </w:t>
      </w:r>
      <w:r w:rsidR="000C33ED" w:rsidRPr="000214D5">
        <w:rPr>
          <w:rFonts w:asciiTheme="minorHAnsi" w:hAnsiTheme="minorHAnsi" w:cstheme="minorHAnsi"/>
        </w:rPr>
        <w:t>……………</w:t>
      </w:r>
    </w:p>
    <w:p w14:paraId="40F8A769" w14:textId="1B8BD3C8" w:rsidR="00500604" w:rsidRPr="00BA18B5" w:rsidRDefault="00500604" w:rsidP="0033082B">
      <w:pPr>
        <w:autoSpaceDE w:val="0"/>
        <w:spacing w:after="120"/>
        <w:ind w:firstLine="720"/>
        <w:rPr>
          <w:rFonts w:asciiTheme="minorHAnsi" w:hAnsiTheme="minorHAnsi" w:cstheme="minorHAnsi"/>
          <w:b/>
          <w:bCs/>
        </w:rPr>
      </w:pPr>
      <w:r w:rsidRPr="00BA18B5">
        <w:rPr>
          <w:rFonts w:asciiTheme="minorHAnsi" w:hAnsiTheme="minorHAnsi" w:cstheme="minorHAnsi"/>
          <w:b/>
          <w:bCs/>
        </w:rPr>
        <w:lastRenderedPageBreak/>
        <w:t xml:space="preserve">                                                                        § 2</w:t>
      </w:r>
    </w:p>
    <w:p w14:paraId="60084E70" w14:textId="78480971" w:rsidR="00500604" w:rsidRPr="00F803A5" w:rsidRDefault="00500604" w:rsidP="00F803A5">
      <w:pPr>
        <w:pStyle w:val="Akapitzlist"/>
        <w:numPr>
          <w:ilvl w:val="4"/>
          <w:numId w:val="15"/>
        </w:numPr>
        <w:tabs>
          <w:tab w:val="left" w:pos="142"/>
          <w:tab w:val="left" w:pos="567"/>
        </w:tabs>
        <w:autoSpaceDE w:val="0"/>
        <w:spacing w:after="120" w:line="240" w:lineRule="auto"/>
        <w:ind w:hanging="1068"/>
        <w:rPr>
          <w:rFonts w:asciiTheme="minorHAnsi" w:hAnsiTheme="minorHAnsi" w:cstheme="minorHAnsi"/>
        </w:rPr>
      </w:pPr>
      <w:r w:rsidRPr="00F803A5">
        <w:rPr>
          <w:rFonts w:asciiTheme="minorHAnsi" w:hAnsiTheme="minorHAnsi" w:cstheme="minorHAnsi"/>
        </w:rPr>
        <w:t>Integralną część Aneksu stanowi załącznik:</w:t>
      </w:r>
    </w:p>
    <w:p w14:paraId="39B5F60E" w14:textId="55594EC3" w:rsidR="00500604" w:rsidRPr="00BA18B5" w:rsidRDefault="00500604" w:rsidP="0033082B">
      <w:pPr>
        <w:pStyle w:val="Akapitzlist"/>
        <w:numPr>
          <w:ilvl w:val="0"/>
          <w:numId w:val="8"/>
        </w:numPr>
        <w:autoSpaceDE w:val="0"/>
        <w:spacing w:after="120" w:line="240" w:lineRule="auto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Załącznik nr </w:t>
      </w:r>
      <w:r w:rsidR="000C33ED" w:rsidRPr="000214D5">
        <w:rPr>
          <w:rFonts w:asciiTheme="minorHAnsi" w:hAnsiTheme="minorHAnsi" w:cstheme="minorHAnsi"/>
        </w:rPr>
        <w:t>……………</w:t>
      </w:r>
    </w:p>
    <w:p w14:paraId="5A7A5C4B" w14:textId="791119BE" w:rsidR="00851B2E" w:rsidRPr="00BA18B5" w:rsidRDefault="00500604" w:rsidP="0033082B">
      <w:pPr>
        <w:spacing w:before="120" w:after="120"/>
        <w:ind w:left="3540" w:firstLine="708"/>
        <w:jc w:val="both"/>
        <w:rPr>
          <w:rFonts w:asciiTheme="minorHAnsi" w:hAnsiTheme="minorHAnsi" w:cstheme="minorHAnsi"/>
          <w:u w:val="single"/>
        </w:rPr>
      </w:pPr>
      <w:r w:rsidRPr="00BA18B5">
        <w:rPr>
          <w:rFonts w:asciiTheme="minorHAnsi" w:hAnsiTheme="minorHAnsi" w:cstheme="minorHAnsi"/>
          <w:b/>
          <w:bCs/>
        </w:rPr>
        <w:t>§ 3</w:t>
      </w:r>
    </w:p>
    <w:p w14:paraId="51F3C096" w14:textId="77777777" w:rsidR="005549A1" w:rsidRPr="00BA18B5" w:rsidRDefault="005549A1" w:rsidP="005549A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Pozostałe postanowienia Umowy pozostają bez zmian.</w:t>
      </w:r>
    </w:p>
    <w:p w14:paraId="0F3022CC" w14:textId="45B241E8" w:rsidR="005549A1" w:rsidRPr="00BA18B5" w:rsidRDefault="005549A1" w:rsidP="005549A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>Aneks sporządzono w 2 jednobrzmiących egzemplarzach</w:t>
      </w:r>
      <w:r w:rsidR="00BA18B5" w:rsidRPr="00BA18B5">
        <w:rPr>
          <w:rFonts w:asciiTheme="minorHAnsi" w:hAnsiTheme="minorHAnsi" w:cstheme="minorHAnsi"/>
        </w:rPr>
        <w:t xml:space="preserve">, po jednym dla każdej ze Stron </w:t>
      </w:r>
      <w:r w:rsidR="00BA18B5" w:rsidRPr="00BA18B5">
        <w:rPr>
          <w:rStyle w:val="Odwoanieprzypisudolnego"/>
          <w:rFonts w:asciiTheme="minorHAnsi" w:hAnsiTheme="minorHAnsi" w:cstheme="minorHAnsi"/>
        </w:rPr>
        <w:footnoteReference w:id="1"/>
      </w:r>
    </w:p>
    <w:p w14:paraId="33379A08" w14:textId="324AF812" w:rsidR="00661A71" w:rsidRDefault="005549A1" w:rsidP="00661A7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Aneks wchodzi w życie z dniem jego podpisania przez ostatnią ze Stron. </w:t>
      </w:r>
    </w:p>
    <w:p w14:paraId="011B9DDD" w14:textId="2C553D8D" w:rsidR="00661A71" w:rsidRDefault="00661A71" w:rsidP="00661A7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>
        <w:t>Za datę zawarcia aneksu uważa się datę złożenia podpisu elektronicznego przez ostatnią ze Stron</w:t>
      </w:r>
    </w:p>
    <w:p w14:paraId="192337F5" w14:textId="17019201" w:rsidR="00661A71" w:rsidRPr="00661A71" w:rsidRDefault="00661A71" w:rsidP="00661A71">
      <w:pPr>
        <w:numPr>
          <w:ilvl w:val="0"/>
          <w:numId w:val="11"/>
        </w:numPr>
        <w:tabs>
          <w:tab w:val="clear" w:pos="720"/>
          <w:tab w:val="num" w:pos="-4111"/>
        </w:tabs>
        <w:autoSpaceDE w:val="0"/>
        <w:spacing w:after="0" w:line="240" w:lineRule="auto"/>
        <w:ind w:hanging="720"/>
        <w:jc w:val="both"/>
        <w:rPr>
          <w:rFonts w:asciiTheme="minorHAnsi" w:hAnsiTheme="minorHAnsi" w:cstheme="minorHAnsi"/>
        </w:rPr>
      </w:pPr>
      <w:r>
        <w:t>Aneks zawarto w formie elektronicznej</w:t>
      </w:r>
    </w:p>
    <w:p w14:paraId="343B9EAD" w14:textId="77777777" w:rsidR="00E07867" w:rsidRPr="00BA18B5" w:rsidRDefault="00E07867" w:rsidP="0033082B">
      <w:pPr>
        <w:pStyle w:val="Akapitzlist"/>
        <w:rPr>
          <w:rFonts w:asciiTheme="minorHAnsi" w:hAnsiTheme="minorHAnsi" w:cstheme="minorHAnsi"/>
        </w:rPr>
      </w:pPr>
    </w:p>
    <w:p w14:paraId="123F03AA" w14:textId="77777777" w:rsidR="00F377BA" w:rsidRPr="00BA18B5" w:rsidRDefault="00F377BA" w:rsidP="00B55C40">
      <w:pPr>
        <w:spacing w:before="240" w:after="120"/>
        <w:jc w:val="both"/>
        <w:rPr>
          <w:rFonts w:asciiTheme="minorHAnsi" w:hAnsiTheme="minorHAnsi" w:cstheme="minorHAnsi"/>
        </w:rPr>
      </w:pPr>
    </w:p>
    <w:p w14:paraId="167C4609" w14:textId="77777777" w:rsidR="00F377BA" w:rsidRPr="00BA18B5" w:rsidRDefault="00F377BA" w:rsidP="00837882">
      <w:pPr>
        <w:spacing w:after="120" w:line="240" w:lineRule="auto"/>
        <w:jc w:val="both"/>
        <w:rPr>
          <w:rFonts w:asciiTheme="minorHAnsi" w:hAnsiTheme="minorHAnsi" w:cstheme="minorHAnsi"/>
          <w:sz w:val="24"/>
          <w:szCs w:val="20"/>
        </w:rPr>
      </w:pPr>
      <w:r w:rsidRPr="00BA18B5">
        <w:rPr>
          <w:rFonts w:asciiTheme="minorHAnsi" w:hAnsiTheme="minorHAnsi" w:cstheme="minorHAnsi"/>
          <w:sz w:val="24"/>
          <w:szCs w:val="20"/>
        </w:rPr>
        <w:t>Podpisy:</w:t>
      </w:r>
    </w:p>
    <w:p w14:paraId="3897805E" w14:textId="77777777" w:rsidR="00F377BA" w:rsidRPr="00BA18B5" w:rsidRDefault="00F377BA" w:rsidP="00EC5088">
      <w:pPr>
        <w:spacing w:after="0"/>
        <w:rPr>
          <w:rFonts w:asciiTheme="minorHAnsi" w:hAnsiTheme="minorHAnsi" w:cstheme="minorHAnsi"/>
        </w:rPr>
      </w:pPr>
    </w:p>
    <w:p w14:paraId="2724595C" w14:textId="77777777" w:rsidR="00F377BA" w:rsidRPr="00BA18B5" w:rsidRDefault="00F377BA" w:rsidP="00EC5088">
      <w:pPr>
        <w:spacing w:after="0"/>
        <w:rPr>
          <w:rFonts w:asciiTheme="minorHAnsi" w:hAnsiTheme="minorHAnsi" w:cstheme="minorHAnsi"/>
        </w:rPr>
      </w:pPr>
    </w:p>
    <w:p w14:paraId="4A732E86" w14:textId="55A1A39D" w:rsidR="00BA18B5" w:rsidRPr="00BA18B5" w:rsidRDefault="00F377BA" w:rsidP="00065BBF">
      <w:pPr>
        <w:spacing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                 Centrum</w:t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             Wykonawca</w:t>
      </w:r>
      <w:r w:rsidRPr="00BA18B5">
        <w:rPr>
          <w:rFonts w:asciiTheme="minorHAnsi" w:hAnsiTheme="minorHAnsi" w:cstheme="minorHAnsi"/>
          <w:sz w:val="16"/>
          <w:szCs w:val="16"/>
        </w:rPr>
        <w:tab/>
      </w:r>
      <w:r w:rsidRPr="00BA18B5">
        <w:rPr>
          <w:rFonts w:asciiTheme="minorHAnsi" w:hAnsiTheme="minorHAnsi" w:cstheme="minorHAnsi"/>
          <w:sz w:val="16"/>
          <w:szCs w:val="16"/>
        </w:rPr>
        <w:tab/>
      </w:r>
      <w:r w:rsidRPr="00BA18B5">
        <w:rPr>
          <w:rFonts w:asciiTheme="minorHAnsi" w:hAnsiTheme="minorHAnsi" w:cstheme="minorHAnsi"/>
          <w:sz w:val="16"/>
          <w:szCs w:val="16"/>
        </w:rPr>
        <w:tab/>
      </w:r>
      <w:r w:rsidRPr="00BA18B5">
        <w:rPr>
          <w:rFonts w:asciiTheme="minorHAnsi" w:hAnsiTheme="minorHAnsi" w:cstheme="minorHAnsi"/>
          <w:sz w:val="16"/>
          <w:szCs w:val="16"/>
        </w:rPr>
        <w:tab/>
        <w:t xml:space="preserve">             </w:t>
      </w:r>
      <w:r w:rsidR="00BA18B5" w:rsidRPr="00BA18B5">
        <w:rPr>
          <w:rFonts w:asciiTheme="minorHAnsi" w:hAnsiTheme="minorHAnsi" w:cstheme="minorHAnsi"/>
          <w:sz w:val="16"/>
          <w:szCs w:val="16"/>
        </w:rPr>
        <w:t xml:space="preserve">        </w:t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</w:p>
    <w:p w14:paraId="390C743C" w14:textId="77777777" w:rsidR="000214D5" w:rsidRDefault="000214D5" w:rsidP="00BA18B5">
      <w:pPr>
        <w:spacing w:line="240" w:lineRule="auto"/>
        <w:rPr>
          <w:rFonts w:asciiTheme="minorHAnsi" w:hAnsiTheme="minorHAnsi" w:cstheme="minorHAnsi"/>
        </w:rPr>
      </w:pPr>
    </w:p>
    <w:p w14:paraId="7194AF22" w14:textId="0E6C9B1B" w:rsidR="00BA18B5" w:rsidRPr="00BA18B5" w:rsidRDefault="000214D5" w:rsidP="000214D5">
      <w:pPr>
        <w:spacing w:line="240" w:lineRule="auto"/>
        <w:ind w:firstLine="70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……………………….</w:t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……………………….</w:t>
      </w:r>
    </w:p>
    <w:p w14:paraId="785F1C65" w14:textId="77777777" w:rsidR="000214D5" w:rsidRDefault="000142BA" w:rsidP="00065BBF">
      <w:pPr>
        <w:spacing w:after="0"/>
        <w:rPr>
          <w:rFonts w:asciiTheme="minorHAnsi" w:hAnsiTheme="minorHAnsi" w:cstheme="minorHAnsi"/>
        </w:rPr>
      </w:pPr>
      <w:r>
        <w:tab/>
      </w:r>
      <w:r>
        <w:tab/>
      </w:r>
      <w:r>
        <w:tab/>
      </w:r>
      <w:r>
        <w:tab/>
      </w:r>
      <w:r>
        <w:tab/>
      </w:r>
      <w:r w:rsidR="00BA18B5" w:rsidRPr="00BA18B5">
        <w:rPr>
          <w:rFonts w:asciiTheme="minorHAnsi" w:hAnsiTheme="minorHAnsi" w:cstheme="minorHAnsi"/>
        </w:rPr>
        <w:tab/>
      </w:r>
      <w:r w:rsidR="00065BBF">
        <w:rPr>
          <w:rFonts w:asciiTheme="minorHAnsi" w:hAnsiTheme="minorHAnsi" w:cstheme="minorHAnsi"/>
        </w:rPr>
        <w:t xml:space="preserve">              </w:t>
      </w:r>
    </w:p>
    <w:p w14:paraId="3A83EB0D" w14:textId="354A244B" w:rsidR="00BA18B5" w:rsidRPr="00065BBF" w:rsidRDefault="00065BBF" w:rsidP="00065BBF">
      <w:p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  <w:r w:rsidR="00BA18B5" w:rsidRPr="00BA18B5">
        <w:rPr>
          <w:rFonts w:asciiTheme="minorHAnsi" w:hAnsiTheme="minorHAnsi" w:cstheme="minorHAnsi"/>
          <w:sz w:val="18"/>
          <w:szCs w:val="18"/>
        </w:rPr>
        <w:t>(podpisano kwalifikowanym podpisem elektronicznym)</w:t>
      </w:r>
      <w:r w:rsidR="00BA18B5" w:rsidRPr="00BA18B5">
        <w:rPr>
          <w:rFonts w:asciiTheme="minorHAnsi" w:hAnsiTheme="minorHAnsi" w:cstheme="minorHAnsi"/>
        </w:rPr>
        <w:t xml:space="preserve">                            </w:t>
      </w:r>
      <w:r w:rsidR="00BA18B5" w:rsidRPr="00BA18B5">
        <w:rPr>
          <w:rFonts w:asciiTheme="minorHAnsi" w:hAnsiTheme="minorHAnsi" w:cstheme="minorHAnsi"/>
          <w:sz w:val="18"/>
          <w:szCs w:val="18"/>
        </w:rPr>
        <w:t xml:space="preserve">(podpisano kwalifikowanym podpisem elektronicznym)                             </w:t>
      </w:r>
    </w:p>
    <w:p w14:paraId="0043961C" w14:textId="10BE60F4" w:rsidR="00BA18B5" w:rsidRPr="00BA18B5" w:rsidRDefault="00BA18B5" w:rsidP="00BA18B5">
      <w:pPr>
        <w:spacing w:line="240" w:lineRule="auto"/>
        <w:rPr>
          <w:rFonts w:asciiTheme="minorHAnsi" w:hAnsiTheme="minorHAnsi" w:cstheme="minorHAnsi"/>
        </w:rPr>
      </w:pPr>
    </w:p>
    <w:p w14:paraId="5082FDF9" w14:textId="43EEF858" w:rsidR="00BA18B5" w:rsidRPr="00BA18B5" w:rsidRDefault="00BA18B5" w:rsidP="00BA18B5">
      <w:pPr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</w:t>
      </w:r>
    </w:p>
    <w:p w14:paraId="2F31B019" w14:textId="77777777" w:rsidR="00BA18B5" w:rsidRPr="00BA18B5" w:rsidRDefault="00BA18B5" w:rsidP="00BA18B5">
      <w:pPr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 xml:space="preserve">  </w:t>
      </w:r>
    </w:p>
    <w:p w14:paraId="6B3A0B85" w14:textId="509A3683" w:rsidR="00BA18B5" w:rsidRPr="00BA18B5" w:rsidRDefault="00BA18B5" w:rsidP="00BA18B5">
      <w:pPr>
        <w:spacing w:after="0"/>
        <w:rPr>
          <w:rFonts w:asciiTheme="minorHAnsi" w:hAnsiTheme="minorHAnsi" w:cstheme="minorHAnsi"/>
        </w:rPr>
      </w:pPr>
    </w:p>
    <w:p w14:paraId="14AE60B8" w14:textId="77777777" w:rsidR="00BA18B5" w:rsidRPr="00BA18B5" w:rsidRDefault="00BA18B5" w:rsidP="00BA18B5">
      <w:pPr>
        <w:spacing w:before="240" w:after="120"/>
        <w:rPr>
          <w:rFonts w:asciiTheme="minorHAnsi" w:hAnsiTheme="minorHAnsi" w:cstheme="minorHAnsi"/>
        </w:rPr>
      </w:pPr>
    </w:p>
    <w:p w14:paraId="457E7162" w14:textId="4B48D5C5" w:rsidR="00F377BA" w:rsidRPr="00BA18B5" w:rsidRDefault="00F377BA" w:rsidP="001A4DF8">
      <w:pPr>
        <w:spacing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       </w:t>
      </w:r>
    </w:p>
    <w:p w14:paraId="1B8760C1" w14:textId="57FD17B5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</w:r>
      <w:r w:rsidRPr="00BA18B5">
        <w:rPr>
          <w:rFonts w:asciiTheme="minorHAnsi" w:hAnsiTheme="minorHAnsi" w:cstheme="minorHAnsi"/>
        </w:rPr>
        <w:tab/>
        <w:t xml:space="preserve">                     </w:t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  <w:r w:rsidR="00BA18B5" w:rsidRPr="00BA18B5">
        <w:rPr>
          <w:rFonts w:asciiTheme="minorHAnsi" w:hAnsiTheme="minorHAnsi" w:cstheme="minorHAnsi"/>
        </w:rPr>
        <w:tab/>
      </w:r>
    </w:p>
    <w:p w14:paraId="33978C1A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57E69FEE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4592492C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180E036A" w14:textId="77777777" w:rsidR="00F377BA" w:rsidRPr="00BA18B5" w:rsidRDefault="00F377BA" w:rsidP="00B55C40">
      <w:pPr>
        <w:spacing w:after="0"/>
        <w:rPr>
          <w:rFonts w:asciiTheme="minorHAnsi" w:hAnsiTheme="minorHAnsi" w:cstheme="minorHAnsi"/>
        </w:rPr>
      </w:pPr>
    </w:p>
    <w:p w14:paraId="2DB5E89B" w14:textId="4A1C2FD5" w:rsidR="00BA18B5" w:rsidRPr="00BA18B5" w:rsidRDefault="00BA18B5" w:rsidP="0033082B">
      <w:pPr>
        <w:spacing w:after="120"/>
        <w:rPr>
          <w:rFonts w:asciiTheme="minorHAnsi" w:hAnsiTheme="minorHAnsi" w:cstheme="minorHAnsi"/>
        </w:rPr>
      </w:pPr>
    </w:p>
    <w:p w14:paraId="354587DD" w14:textId="4D18AE4E" w:rsidR="00F377BA" w:rsidRPr="00577650" w:rsidRDefault="00F377BA" w:rsidP="0033082B">
      <w:pPr>
        <w:spacing w:after="120"/>
        <w:rPr>
          <w:rFonts w:asciiTheme="minorHAnsi" w:hAnsiTheme="minorHAnsi" w:cstheme="minorHAnsi"/>
        </w:rPr>
      </w:pPr>
      <w:r w:rsidRPr="00577650">
        <w:rPr>
          <w:rFonts w:asciiTheme="minorHAnsi" w:hAnsiTheme="minorHAnsi" w:cstheme="minorHAnsi"/>
        </w:rPr>
        <w:t xml:space="preserve">Załączniki do Aneksu </w:t>
      </w:r>
      <w:r w:rsidR="000C33ED">
        <w:rPr>
          <w:rFonts w:asciiTheme="minorHAnsi" w:hAnsiTheme="minorHAnsi" w:cstheme="minorHAnsi"/>
        </w:rPr>
        <w:t xml:space="preserve">nr </w:t>
      </w:r>
      <w:r w:rsidR="003B6D49" w:rsidRPr="00577650">
        <w:rPr>
          <w:rFonts w:asciiTheme="minorHAnsi" w:hAnsiTheme="minorHAnsi" w:cstheme="minorHAnsi"/>
        </w:rPr>
        <w:t>….</w:t>
      </w:r>
      <w:r w:rsidR="004102DF" w:rsidRPr="00577650">
        <w:rPr>
          <w:rFonts w:asciiTheme="minorHAnsi" w:hAnsiTheme="minorHAnsi" w:cstheme="minorHAnsi"/>
        </w:rPr>
        <w:t>/2</w:t>
      </w:r>
      <w:r w:rsidR="005549A1" w:rsidRPr="00577650">
        <w:rPr>
          <w:rFonts w:asciiTheme="minorHAnsi" w:hAnsiTheme="minorHAnsi" w:cstheme="minorHAnsi"/>
        </w:rPr>
        <w:t>02</w:t>
      </w:r>
      <w:r w:rsidR="000C33ED">
        <w:rPr>
          <w:rFonts w:asciiTheme="minorHAnsi" w:hAnsiTheme="minorHAnsi" w:cstheme="minorHAnsi"/>
        </w:rPr>
        <w:t>..</w:t>
      </w:r>
    </w:p>
    <w:p w14:paraId="2A224422" w14:textId="0D7CE406" w:rsidR="00970858" w:rsidRPr="000C33ED" w:rsidRDefault="006E17BD" w:rsidP="00CB6F95">
      <w:pPr>
        <w:spacing w:after="120"/>
        <w:rPr>
          <w:rFonts w:asciiTheme="minorHAnsi" w:hAnsiTheme="minorHAnsi" w:cstheme="minorHAnsi"/>
        </w:rPr>
      </w:pPr>
      <w:r w:rsidRPr="00577650">
        <w:rPr>
          <w:rFonts w:asciiTheme="minorHAnsi" w:hAnsiTheme="minorHAnsi" w:cstheme="minorHAnsi"/>
        </w:rPr>
        <w:t xml:space="preserve">Załącznik nr </w:t>
      </w:r>
      <w:r w:rsidR="000C33ED" w:rsidRPr="000214D5">
        <w:rPr>
          <w:rFonts w:asciiTheme="minorHAnsi" w:hAnsiTheme="minorHAnsi" w:cstheme="minorHAnsi"/>
        </w:rPr>
        <w:t>……………</w:t>
      </w:r>
      <w:r w:rsidRPr="00577650">
        <w:rPr>
          <w:rFonts w:asciiTheme="minorHAnsi" w:hAnsiTheme="minorHAnsi" w:cstheme="minorHAnsi"/>
        </w:rPr>
        <w:t xml:space="preserve"> – </w:t>
      </w:r>
      <w:r w:rsidR="000C33ED" w:rsidRPr="000214D5">
        <w:rPr>
          <w:rFonts w:asciiTheme="minorHAnsi" w:hAnsiTheme="minorHAnsi" w:cstheme="minorHAnsi"/>
        </w:rPr>
        <w:t>……………</w:t>
      </w:r>
    </w:p>
    <w:sectPr w:rsidR="00970858" w:rsidRPr="000C33ED" w:rsidSect="00754B91">
      <w:headerReference w:type="even" r:id="rId8"/>
      <w:headerReference w:type="default" r:id="rId9"/>
      <w:footerReference w:type="even" r:id="rId10"/>
      <w:footerReference w:type="defaul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CB6BA" w14:textId="77777777" w:rsidR="00F746AC" w:rsidRDefault="00F746AC" w:rsidP="00754B91">
      <w:pPr>
        <w:spacing w:after="0" w:line="240" w:lineRule="auto"/>
      </w:pPr>
      <w:r>
        <w:separator/>
      </w:r>
    </w:p>
  </w:endnote>
  <w:endnote w:type="continuationSeparator" w:id="0">
    <w:p w14:paraId="222DB856" w14:textId="77777777" w:rsidR="00F746AC" w:rsidRDefault="00F746AC" w:rsidP="00754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9BC25" w14:textId="4C81E560" w:rsidR="00037A97" w:rsidRDefault="00B94D22">
    <w:pPr>
      <w:pStyle w:val="Stopka"/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2E496001" wp14:editId="34C810D4">
              <wp:simplePos x="904875" y="1006792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8890" b="0"/>
              <wp:wrapNone/>
              <wp:docPr id="5" name="Pole tekstowe 5" descr="K1-Informacja Opublikowana (Public)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AF1A90" w14:textId="419B0311" w:rsidR="00B94D22" w:rsidRPr="00B94D22" w:rsidRDefault="00B94D22" w:rsidP="00B94D22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94D22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K1-Informacja Opublikowana (Public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496001" id="_x0000_t202" coordsize="21600,21600" o:spt="202" path="m,l,21600r21600,l21600,xe">
              <v:stroke joinstyle="miter"/>
              <v:path gradientshapeok="t" o:connecttype="rect"/>
            </v:shapetype>
            <v:shape id="Pole tekstowe 5" o:spid="_x0000_s1026" type="#_x0000_t202" alt="K1-Informacja Opublikowana (Public)" style="position:absolute;margin-left:0;margin-top:0;width:34.95pt;height:34.95pt;z-index:25166438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" filled="f" stroked="f">
              <v:fill o:detectmouseclick="t"/>
              <v:textbox style="mso-fit-shape-to-text:t" inset="0,0,0,15pt">
                <w:txbxContent>
                  <w:p w14:paraId="7DAF1A90" w14:textId="419B0311" w:rsidR="00B94D22" w:rsidRPr="00B94D22" w:rsidRDefault="00B94D22" w:rsidP="00B94D22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94D22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K1-Informacja Opublikowana (Public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A93C5" w14:textId="2EEC7709" w:rsidR="00037A97" w:rsidRDefault="00B94D22">
    <w:pPr>
      <w:pStyle w:val="Stopka"/>
    </w:pPr>
    <w:r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409F4E0A" wp14:editId="0E5339B2">
              <wp:simplePos x="904875" y="1006792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8890" b="0"/>
              <wp:wrapNone/>
              <wp:docPr id="6" name="Pole tekstowe 6" descr="K1-Informacja Opublikowana (Public)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4CE2B5D" w14:textId="646265A0" w:rsidR="00B94D22" w:rsidRPr="00B94D22" w:rsidRDefault="00B94D22" w:rsidP="00B94D22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94D22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K1-Informacja Opublikowana (Public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9F4E0A" id="_x0000_t202" coordsize="21600,21600" o:spt="202" path="m,l,21600r21600,l21600,xe">
              <v:stroke joinstyle="miter"/>
              <v:path gradientshapeok="t" o:connecttype="rect"/>
            </v:shapetype>
            <v:shape id="Pole tekstowe 6" o:spid="_x0000_s1027" type="#_x0000_t202" alt="K1-Informacja Opublikowana (Public)" style="position:absolute;margin-left:0;margin-top:0;width:34.95pt;height:34.95pt;z-index:25166540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" filled="f" stroked="f">
              <v:fill o:detectmouseclick="t"/>
              <v:textbox style="mso-fit-shape-to-text:t" inset="0,0,0,15pt">
                <w:txbxContent>
                  <w:p w14:paraId="34CE2B5D" w14:textId="646265A0" w:rsidR="00B94D22" w:rsidRPr="00B94D22" w:rsidRDefault="00B94D22" w:rsidP="00B94D22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94D22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K1-Informacja Opublikowana (Public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FA12D" w14:textId="7AFDAB4B" w:rsidR="00B94D22" w:rsidRDefault="00B94D22">
    <w:pPr>
      <w:pStyle w:val="Stopka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70A14AB0" wp14:editId="37A15B9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8890" b="0"/>
              <wp:wrapNone/>
              <wp:docPr id="3" name="Pole tekstowe 3" descr="K1-Informacja Opublikowana (Public)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769C1E6" w14:textId="7F405584" w:rsidR="00B94D22" w:rsidRPr="00B94D22" w:rsidRDefault="00B94D22" w:rsidP="00B94D22">
                          <w:pPr>
                            <w:spacing w:after="0"/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94D22">
                            <w:rPr>
                              <w:rFonts w:eastAsia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K1-Informacja Opublikowana (Public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0A14AB0" id="_x0000_t202" coordsize="21600,21600" o:spt="202" path="m,l,21600r21600,l21600,xe">
              <v:stroke joinstyle="miter"/>
              <v:path gradientshapeok="t" o:connecttype="rect"/>
            </v:shapetype>
            <v:shape id="Pole tekstowe 3" o:spid="_x0000_s1028" type="#_x0000_t202" alt="K1-Informacja Opublikowana (Public)" style="position:absolute;margin-left:0;margin-top:0;width:34.95pt;height:34.95pt;z-index:25166336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jdbhwLAgAAHAQAAA4A&#10;AAAAAAAAAAAAAAAALgIAAGRycy9lMm9Eb2MueG1sUEsBAi0AFAAGAAgAAAAhADft0fjZAAAAAwEA&#10;AA8AAAAAAAAAAAAAAAAAZQQAAGRycy9kb3ducmV2LnhtbFBLBQYAAAAABAAEAPMAAABrBQAAAAA=&#10;" filled="f" stroked="f">
              <v:fill o:detectmouseclick="t"/>
              <v:textbox style="mso-fit-shape-to-text:t" inset="0,0,0,15pt">
                <w:txbxContent>
                  <w:p w14:paraId="0769C1E6" w14:textId="7F405584" w:rsidR="00B94D22" w:rsidRPr="00B94D22" w:rsidRDefault="00B94D22" w:rsidP="00B94D22">
                    <w:pPr>
                      <w:spacing w:after="0"/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94D22">
                      <w:rPr>
                        <w:rFonts w:eastAsia="Calibri" w:cs="Calibri"/>
                        <w:noProof/>
                        <w:color w:val="000000"/>
                        <w:sz w:val="16"/>
                        <w:szCs w:val="16"/>
                      </w:rPr>
                      <w:t>K1-Informacja Opublikowana (Public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87EAF" w14:textId="77777777" w:rsidR="00F746AC" w:rsidRDefault="00F746AC" w:rsidP="00754B91">
      <w:pPr>
        <w:spacing w:after="0" w:line="240" w:lineRule="auto"/>
      </w:pPr>
      <w:r>
        <w:separator/>
      </w:r>
    </w:p>
  </w:footnote>
  <w:footnote w:type="continuationSeparator" w:id="0">
    <w:p w14:paraId="26B11735" w14:textId="77777777" w:rsidR="00F746AC" w:rsidRDefault="00F746AC" w:rsidP="00754B91">
      <w:pPr>
        <w:spacing w:after="0" w:line="240" w:lineRule="auto"/>
      </w:pPr>
      <w:r>
        <w:continuationSeparator/>
      </w:r>
    </w:p>
  </w:footnote>
  <w:footnote w:id="1">
    <w:p w14:paraId="555F620C" w14:textId="2EAA464B" w:rsidR="00970858" w:rsidRDefault="00BA18B5">
      <w:pPr>
        <w:pStyle w:val="Tekstprzypisudolnego"/>
      </w:pPr>
      <w:r>
        <w:rPr>
          <w:rStyle w:val="Odwoanieprzypisudolnego"/>
        </w:rPr>
        <w:footnoteRef/>
      </w:r>
      <w:r>
        <w:t xml:space="preserve"> Nie dotyczy Aneksu zawieranego w formie elektronicznej (z kwalifikowanym podpisem elektronicznym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23796" w14:textId="77777777" w:rsidR="00F377BA" w:rsidRDefault="00000000">
    <w:pPr>
      <w:pStyle w:val="Nagwek"/>
    </w:pPr>
    <w:r>
      <w:rPr>
        <w:noProof/>
      </w:rPr>
      <w:pict w14:anchorId="462391A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294399" o:spid="_x0000_s1025" type="#_x0000_t136" style="position:absolute;margin-left:0;margin-top:0;width:392.25pt;height:161.25pt;rotation:315;z-index:-251656192;mso-position-horizontal:center;mso-position-horizontal-relative:margin;mso-position-vertical:center;mso-position-vertical-relative:margin" o:allowincell="f" fillcolor="#d8d8d8" stroked="f">
          <v:textpath style="font-family:&quot;Times New Roman&quot;;font-size:2in" string="NCB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9B378" w14:textId="4C23F008" w:rsidR="00F377BA" w:rsidRDefault="000214D5" w:rsidP="000214D5">
    <w:pPr>
      <w:pStyle w:val="Nagwek"/>
      <w:jc w:val="right"/>
    </w:pPr>
    <w:r>
      <w:rPr>
        <w:noProof/>
      </w:rPr>
      <w:drawing>
        <wp:inline distT="0" distB="0" distL="0" distR="0" wp14:anchorId="19BC472A" wp14:editId="6702CB15">
          <wp:extent cx="1476375" cy="838200"/>
          <wp:effectExtent l="0" t="0" r="9525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76375" cy="838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00000">
      <w:rPr>
        <w:noProof/>
      </w:rPr>
      <w:pict w14:anchorId="5D97BF8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294400" o:spid="_x0000_s1026" type="#_x0000_t136" style="position:absolute;left:0;text-align:left;margin-left:0;margin-top:0;width:392.25pt;height:161.25pt;rotation:315;z-index:-251654144;mso-position-horizontal:center;mso-position-horizontal-relative:margin;mso-position-vertical:center;mso-position-vertical-relative:margin" o:allowincell="f" fillcolor="#d8d8d8" stroked="f">
          <v:textpath style="font-family:&quot;Times New Roman&quot;;font-size:2in" string="NCB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2E22"/>
    <w:multiLevelType w:val="hybridMultilevel"/>
    <w:tmpl w:val="3566F248"/>
    <w:lvl w:ilvl="0" w:tplc="ECD8BCCA">
      <w:start w:val="1"/>
      <w:numFmt w:val="decimal"/>
      <w:lvlText w:val="%1."/>
      <w:lvlJc w:val="left"/>
      <w:pPr>
        <w:tabs>
          <w:tab w:val="num" w:pos="1416"/>
        </w:tabs>
        <w:ind w:left="1416" w:hanging="876"/>
      </w:pPr>
    </w:lvl>
    <w:lvl w:ilvl="1" w:tplc="0415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125FAF"/>
    <w:multiLevelType w:val="hybridMultilevel"/>
    <w:tmpl w:val="357E69F4"/>
    <w:lvl w:ilvl="0" w:tplc="32F8AC0E">
      <w:start w:val="1"/>
      <w:numFmt w:val="decimal"/>
      <w:lvlText w:val="%1)"/>
      <w:lvlJc w:val="left"/>
      <w:pPr>
        <w:tabs>
          <w:tab w:val="num" w:pos="1395"/>
        </w:tabs>
        <w:ind w:left="1395" w:hanging="828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3D466B"/>
    <w:multiLevelType w:val="hybridMultilevel"/>
    <w:tmpl w:val="726AB7A6"/>
    <w:lvl w:ilvl="0" w:tplc="027E04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9E31ACB"/>
    <w:multiLevelType w:val="hybridMultilevel"/>
    <w:tmpl w:val="23E0A6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86573"/>
    <w:multiLevelType w:val="hybridMultilevel"/>
    <w:tmpl w:val="806E5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1D2140"/>
    <w:multiLevelType w:val="hybridMultilevel"/>
    <w:tmpl w:val="B442F2DE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090019">
      <w:start w:val="1"/>
      <w:numFmt w:val="lowerLetter"/>
      <w:lvlText w:val="%2."/>
      <w:lvlJc w:val="left"/>
      <w:pPr>
        <w:ind w:left="1788" w:hanging="360"/>
      </w:pPr>
    </w:lvl>
    <w:lvl w:ilvl="2" w:tplc="0409001B">
      <w:start w:val="1"/>
      <w:numFmt w:val="lowerRoman"/>
      <w:lvlText w:val="%3."/>
      <w:lvlJc w:val="right"/>
      <w:pPr>
        <w:ind w:left="2508" w:hanging="180"/>
      </w:pPr>
    </w:lvl>
    <w:lvl w:ilvl="3" w:tplc="0409000F">
      <w:start w:val="1"/>
      <w:numFmt w:val="decimal"/>
      <w:lvlText w:val="%4."/>
      <w:lvlJc w:val="left"/>
      <w:pPr>
        <w:ind w:left="3228" w:hanging="360"/>
      </w:pPr>
    </w:lvl>
    <w:lvl w:ilvl="4" w:tplc="04090019">
      <w:start w:val="1"/>
      <w:numFmt w:val="lowerLetter"/>
      <w:lvlText w:val="%5."/>
      <w:lvlJc w:val="left"/>
      <w:pPr>
        <w:ind w:left="3948" w:hanging="360"/>
      </w:pPr>
    </w:lvl>
    <w:lvl w:ilvl="5" w:tplc="0409001B">
      <w:start w:val="1"/>
      <w:numFmt w:val="lowerRoman"/>
      <w:lvlText w:val="%6."/>
      <w:lvlJc w:val="right"/>
      <w:pPr>
        <w:ind w:left="4668" w:hanging="180"/>
      </w:pPr>
    </w:lvl>
    <w:lvl w:ilvl="6" w:tplc="0409000F">
      <w:start w:val="1"/>
      <w:numFmt w:val="decimal"/>
      <w:lvlText w:val="%7."/>
      <w:lvlJc w:val="left"/>
      <w:pPr>
        <w:ind w:left="5388" w:hanging="360"/>
      </w:pPr>
    </w:lvl>
    <w:lvl w:ilvl="7" w:tplc="04090019">
      <w:start w:val="1"/>
      <w:numFmt w:val="lowerLetter"/>
      <w:lvlText w:val="%8."/>
      <w:lvlJc w:val="left"/>
      <w:pPr>
        <w:ind w:left="6108" w:hanging="360"/>
      </w:pPr>
    </w:lvl>
    <w:lvl w:ilvl="8" w:tplc="0409001B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34F443B5"/>
    <w:multiLevelType w:val="hybridMultilevel"/>
    <w:tmpl w:val="95D46436"/>
    <w:lvl w:ilvl="0" w:tplc="68E0FB6E">
      <w:start w:val="1"/>
      <w:numFmt w:val="decimal"/>
      <w:lvlText w:val="%1)"/>
      <w:lvlJc w:val="left"/>
      <w:pPr>
        <w:tabs>
          <w:tab w:val="num" w:pos="1368"/>
        </w:tabs>
        <w:ind w:left="1368" w:hanging="828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C13282"/>
    <w:multiLevelType w:val="hybridMultilevel"/>
    <w:tmpl w:val="04EAC4AE"/>
    <w:lvl w:ilvl="0" w:tplc="D0A61750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41E52F1F"/>
    <w:multiLevelType w:val="hybridMultilevel"/>
    <w:tmpl w:val="F27C0BAC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68B11713"/>
    <w:multiLevelType w:val="hybridMultilevel"/>
    <w:tmpl w:val="67C217A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741E055B"/>
    <w:multiLevelType w:val="hybridMultilevel"/>
    <w:tmpl w:val="99BC397E"/>
    <w:lvl w:ilvl="0" w:tplc="FFFFFFFF">
      <w:start w:val="1"/>
      <w:numFmt w:val="decimal"/>
      <w:lvlText w:val="%1."/>
      <w:lvlJc w:val="left"/>
      <w:pPr>
        <w:ind w:left="1068" w:hanging="360"/>
      </w:pPr>
    </w:lvl>
    <w:lvl w:ilvl="1" w:tplc="FFFFFFFF">
      <w:start w:val="1"/>
      <w:numFmt w:val="lowerLetter"/>
      <w:lvlText w:val="%2."/>
      <w:lvlJc w:val="left"/>
      <w:pPr>
        <w:ind w:left="1788" w:hanging="360"/>
      </w:pPr>
    </w:lvl>
    <w:lvl w:ilvl="2" w:tplc="FFFFFFFF">
      <w:start w:val="1"/>
      <w:numFmt w:val="lowerRoman"/>
      <w:lvlText w:val="%3."/>
      <w:lvlJc w:val="right"/>
      <w:pPr>
        <w:ind w:left="2508" w:hanging="180"/>
      </w:pPr>
    </w:lvl>
    <w:lvl w:ilvl="3" w:tplc="0415000F">
      <w:start w:val="1"/>
      <w:numFmt w:val="decimal"/>
      <w:lvlText w:val="%4."/>
      <w:lvlJc w:val="left"/>
      <w:pPr>
        <w:ind w:left="3228" w:hanging="360"/>
      </w:pPr>
    </w:lvl>
    <w:lvl w:ilvl="4" w:tplc="0415000F">
      <w:start w:val="1"/>
      <w:numFmt w:val="decimal"/>
      <w:lvlText w:val="%5."/>
      <w:lvlJc w:val="left"/>
      <w:pPr>
        <w:ind w:left="1068" w:hanging="360"/>
      </w:pPr>
    </w:lvl>
    <w:lvl w:ilvl="5" w:tplc="FFFFFFFF">
      <w:start w:val="1"/>
      <w:numFmt w:val="lowerRoman"/>
      <w:lvlText w:val="%6."/>
      <w:lvlJc w:val="right"/>
      <w:pPr>
        <w:ind w:left="4668" w:hanging="180"/>
      </w:pPr>
    </w:lvl>
    <w:lvl w:ilvl="6" w:tplc="FFFFFFFF">
      <w:start w:val="1"/>
      <w:numFmt w:val="decimal"/>
      <w:lvlText w:val="%7."/>
      <w:lvlJc w:val="left"/>
      <w:pPr>
        <w:ind w:left="5388" w:hanging="360"/>
      </w:pPr>
    </w:lvl>
    <w:lvl w:ilvl="7" w:tplc="FFFFFFFF">
      <w:start w:val="1"/>
      <w:numFmt w:val="lowerLetter"/>
      <w:lvlText w:val="%8."/>
      <w:lvlJc w:val="left"/>
      <w:pPr>
        <w:ind w:left="6108" w:hanging="360"/>
      </w:pPr>
    </w:lvl>
    <w:lvl w:ilvl="8" w:tplc="FFFFFFFF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74BD48AD"/>
    <w:multiLevelType w:val="hybridMultilevel"/>
    <w:tmpl w:val="B704A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5703167">
    <w:abstractNumId w:val="8"/>
  </w:num>
  <w:num w:numId="2" w16cid:durableId="114133863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2733811">
    <w:abstractNumId w:val="8"/>
  </w:num>
  <w:num w:numId="4" w16cid:durableId="84254989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28012818">
    <w:abstractNumId w:val="5"/>
  </w:num>
  <w:num w:numId="6" w16cid:durableId="5870830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5088156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12057003">
    <w:abstractNumId w:val="7"/>
  </w:num>
  <w:num w:numId="9" w16cid:durableId="525483994">
    <w:abstractNumId w:val="11"/>
  </w:num>
  <w:num w:numId="10" w16cid:durableId="1819884206">
    <w:abstractNumId w:val="4"/>
  </w:num>
  <w:num w:numId="11" w16cid:durableId="113986405">
    <w:abstractNumId w:val="2"/>
  </w:num>
  <w:num w:numId="12" w16cid:durableId="442696581">
    <w:abstractNumId w:val="3"/>
  </w:num>
  <w:num w:numId="13" w16cid:durableId="1310596153">
    <w:abstractNumId w:val="0"/>
  </w:num>
  <w:num w:numId="14" w16cid:durableId="740832794">
    <w:abstractNumId w:val="5"/>
  </w:num>
  <w:num w:numId="15" w16cid:durableId="32925645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08"/>
  <w:hyphenationZone w:val="425"/>
  <w:doNotHyphenateCaps/>
  <w:evenAndOddHeaders/>
  <w:drawingGridHorizontalSpacing w:val="110"/>
  <w:displayHorizontalDrawingGridEvery w:val="2"/>
  <w:characterSpacingControl w:val="doNotCompress"/>
  <w:savePreviewPicture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sjCwMDW0MDMwNDNU0lEKTi0uzszPAykwqgUAdpRF0CwAAAA="/>
  </w:docVars>
  <w:rsids>
    <w:rsidRoot w:val="00754B91"/>
    <w:rsid w:val="000142BA"/>
    <w:rsid w:val="000214D5"/>
    <w:rsid w:val="00031CC6"/>
    <w:rsid w:val="00036417"/>
    <w:rsid w:val="00037A97"/>
    <w:rsid w:val="00043285"/>
    <w:rsid w:val="00046231"/>
    <w:rsid w:val="00057D90"/>
    <w:rsid w:val="00065BBF"/>
    <w:rsid w:val="0006751C"/>
    <w:rsid w:val="00071178"/>
    <w:rsid w:val="000B5F1C"/>
    <w:rsid w:val="000C33ED"/>
    <w:rsid w:val="000D205A"/>
    <w:rsid w:val="000D4A08"/>
    <w:rsid w:val="000F5A49"/>
    <w:rsid w:val="001163C1"/>
    <w:rsid w:val="001407E4"/>
    <w:rsid w:val="00141B4F"/>
    <w:rsid w:val="00142C98"/>
    <w:rsid w:val="00197DFB"/>
    <w:rsid w:val="001A4DF8"/>
    <w:rsid w:val="001D1BE7"/>
    <w:rsid w:val="001E77AB"/>
    <w:rsid w:val="002652CA"/>
    <w:rsid w:val="0029741A"/>
    <w:rsid w:val="002A2A92"/>
    <w:rsid w:val="002C4AE1"/>
    <w:rsid w:val="002C52D5"/>
    <w:rsid w:val="002C5632"/>
    <w:rsid w:val="0033082B"/>
    <w:rsid w:val="00343E2E"/>
    <w:rsid w:val="003521FF"/>
    <w:rsid w:val="00361E5A"/>
    <w:rsid w:val="003A0C59"/>
    <w:rsid w:val="003B2546"/>
    <w:rsid w:val="003B6D49"/>
    <w:rsid w:val="003D1818"/>
    <w:rsid w:val="003D3C9D"/>
    <w:rsid w:val="003E4CFD"/>
    <w:rsid w:val="003E4FF1"/>
    <w:rsid w:val="003F24F3"/>
    <w:rsid w:val="003F3619"/>
    <w:rsid w:val="003F3FEA"/>
    <w:rsid w:val="00402246"/>
    <w:rsid w:val="004102DF"/>
    <w:rsid w:val="00416EEC"/>
    <w:rsid w:val="00420A35"/>
    <w:rsid w:val="004335C0"/>
    <w:rsid w:val="00436FAD"/>
    <w:rsid w:val="00455020"/>
    <w:rsid w:val="00462183"/>
    <w:rsid w:val="004C4C4B"/>
    <w:rsid w:val="004C5408"/>
    <w:rsid w:val="004D2AC4"/>
    <w:rsid w:val="004D53EA"/>
    <w:rsid w:val="004E14CB"/>
    <w:rsid w:val="00500604"/>
    <w:rsid w:val="005303AB"/>
    <w:rsid w:val="00544520"/>
    <w:rsid w:val="005549A1"/>
    <w:rsid w:val="00577650"/>
    <w:rsid w:val="00594955"/>
    <w:rsid w:val="00595091"/>
    <w:rsid w:val="005A70E8"/>
    <w:rsid w:val="005D0332"/>
    <w:rsid w:val="006031C4"/>
    <w:rsid w:val="00611525"/>
    <w:rsid w:val="00652310"/>
    <w:rsid w:val="00652437"/>
    <w:rsid w:val="00661A71"/>
    <w:rsid w:val="00681DE3"/>
    <w:rsid w:val="006E17BD"/>
    <w:rsid w:val="006F2544"/>
    <w:rsid w:val="007034D1"/>
    <w:rsid w:val="007217A5"/>
    <w:rsid w:val="00735205"/>
    <w:rsid w:val="00736E00"/>
    <w:rsid w:val="00754B91"/>
    <w:rsid w:val="00771615"/>
    <w:rsid w:val="00782D54"/>
    <w:rsid w:val="007A769F"/>
    <w:rsid w:val="00801E4B"/>
    <w:rsid w:val="00821657"/>
    <w:rsid w:val="00837882"/>
    <w:rsid w:val="0084666F"/>
    <w:rsid w:val="00847502"/>
    <w:rsid w:val="00851B2E"/>
    <w:rsid w:val="008537C9"/>
    <w:rsid w:val="008768DF"/>
    <w:rsid w:val="0087720A"/>
    <w:rsid w:val="008C27E4"/>
    <w:rsid w:val="008C2A69"/>
    <w:rsid w:val="008C7798"/>
    <w:rsid w:val="0092444D"/>
    <w:rsid w:val="00944546"/>
    <w:rsid w:val="009666FD"/>
    <w:rsid w:val="00970858"/>
    <w:rsid w:val="00976965"/>
    <w:rsid w:val="009826E0"/>
    <w:rsid w:val="00984C18"/>
    <w:rsid w:val="00985F52"/>
    <w:rsid w:val="009B606D"/>
    <w:rsid w:val="009E2CA7"/>
    <w:rsid w:val="00A22BD2"/>
    <w:rsid w:val="00A32191"/>
    <w:rsid w:val="00A6764A"/>
    <w:rsid w:val="00A70F9D"/>
    <w:rsid w:val="00A71224"/>
    <w:rsid w:val="00A80F98"/>
    <w:rsid w:val="00A822DD"/>
    <w:rsid w:val="00A875BA"/>
    <w:rsid w:val="00AA5C72"/>
    <w:rsid w:val="00AE2ADA"/>
    <w:rsid w:val="00AF1915"/>
    <w:rsid w:val="00AF70A9"/>
    <w:rsid w:val="00B43674"/>
    <w:rsid w:val="00B5071B"/>
    <w:rsid w:val="00B51F67"/>
    <w:rsid w:val="00B55C40"/>
    <w:rsid w:val="00B56697"/>
    <w:rsid w:val="00B60EFF"/>
    <w:rsid w:val="00B80F5D"/>
    <w:rsid w:val="00B93BD1"/>
    <w:rsid w:val="00B94D22"/>
    <w:rsid w:val="00B95B01"/>
    <w:rsid w:val="00BA1398"/>
    <w:rsid w:val="00BA18B5"/>
    <w:rsid w:val="00BA312B"/>
    <w:rsid w:val="00BB218E"/>
    <w:rsid w:val="00BB75F5"/>
    <w:rsid w:val="00BC183C"/>
    <w:rsid w:val="00BD6B15"/>
    <w:rsid w:val="00BF1749"/>
    <w:rsid w:val="00BF1FA8"/>
    <w:rsid w:val="00C105F3"/>
    <w:rsid w:val="00C4717A"/>
    <w:rsid w:val="00C473E5"/>
    <w:rsid w:val="00C76456"/>
    <w:rsid w:val="00C82DD4"/>
    <w:rsid w:val="00C856EC"/>
    <w:rsid w:val="00C86314"/>
    <w:rsid w:val="00CA0C5C"/>
    <w:rsid w:val="00CA71C7"/>
    <w:rsid w:val="00CB6F95"/>
    <w:rsid w:val="00CD1DA5"/>
    <w:rsid w:val="00CD54E3"/>
    <w:rsid w:val="00CD7636"/>
    <w:rsid w:val="00CE29DE"/>
    <w:rsid w:val="00D31F15"/>
    <w:rsid w:val="00D439EB"/>
    <w:rsid w:val="00D54EFC"/>
    <w:rsid w:val="00D6283F"/>
    <w:rsid w:val="00DC425E"/>
    <w:rsid w:val="00DD0753"/>
    <w:rsid w:val="00E040A7"/>
    <w:rsid w:val="00E07867"/>
    <w:rsid w:val="00E14B6D"/>
    <w:rsid w:val="00E23EB8"/>
    <w:rsid w:val="00E335FA"/>
    <w:rsid w:val="00E35C19"/>
    <w:rsid w:val="00E35D41"/>
    <w:rsid w:val="00E632A6"/>
    <w:rsid w:val="00E9461F"/>
    <w:rsid w:val="00EA7625"/>
    <w:rsid w:val="00EB005B"/>
    <w:rsid w:val="00EB52E8"/>
    <w:rsid w:val="00EC5088"/>
    <w:rsid w:val="00ED4520"/>
    <w:rsid w:val="00EF2E00"/>
    <w:rsid w:val="00F377BA"/>
    <w:rsid w:val="00F746AC"/>
    <w:rsid w:val="00F803A5"/>
    <w:rsid w:val="00FB26FD"/>
    <w:rsid w:val="00FC4648"/>
    <w:rsid w:val="00FD6A95"/>
    <w:rsid w:val="00FE0E36"/>
    <w:rsid w:val="00FF7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948E145"/>
  <w15:docId w15:val="{EDEE9449-E6DE-4416-8235-D82FA67A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C33ED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rsid w:val="00754B9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754B91"/>
    <w:rPr>
      <w:rFonts w:cs="Times New Roman"/>
      <w:sz w:val="20"/>
      <w:szCs w:val="20"/>
    </w:rPr>
  </w:style>
  <w:style w:type="paragraph" w:styleId="Akapitzlist">
    <w:name w:val="List Paragraph"/>
    <w:basedOn w:val="Normalny"/>
    <w:uiPriority w:val="34"/>
    <w:qFormat/>
    <w:rsid w:val="00754B91"/>
    <w:pPr>
      <w:ind w:left="720"/>
    </w:pPr>
  </w:style>
  <w:style w:type="character" w:styleId="Odwoanieprzypisudolnego">
    <w:name w:val="footnote reference"/>
    <w:basedOn w:val="Domylnaczcionkaakapitu"/>
    <w:uiPriority w:val="99"/>
    <w:semiHidden/>
    <w:rsid w:val="00754B91"/>
    <w:rPr>
      <w:rFonts w:cs="Times New Roman"/>
      <w:vertAlign w:val="superscript"/>
    </w:rPr>
  </w:style>
  <w:style w:type="paragraph" w:styleId="Nagwek">
    <w:name w:val="header"/>
    <w:basedOn w:val="Normalny"/>
    <w:link w:val="NagwekZnak"/>
    <w:uiPriority w:val="99"/>
    <w:semiHidden/>
    <w:rsid w:val="00754B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754B91"/>
    <w:rPr>
      <w:rFonts w:cs="Times New Roman"/>
    </w:rPr>
  </w:style>
  <w:style w:type="paragraph" w:styleId="Stopka">
    <w:name w:val="footer"/>
    <w:basedOn w:val="Normalny"/>
    <w:link w:val="StopkaZnak"/>
    <w:uiPriority w:val="99"/>
    <w:semiHidden/>
    <w:rsid w:val="00754B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locked/>
    <w:rsid w:val="00754B91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754B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754B91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rsid w:val="00A32191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A3219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A32191"/>
    <w:rPr>
      <w:rFonts w:cs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A3219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A32191"/>
    <w:rPr>
      <w:rFonts w:cs="Times New Roman"/>
      <w:b/>
      <w:bCs/>
    </w:rPr>
  </w:style>
  <w:style w:type="paragraph" w:styleId="Poprawka">
    <w:name w:val="Revision"/>
    <w:hidden/>
    <w:uiPriority w:val="99"/>
    <w:semiHidden/>
    <w:rsid w:val="008C27E4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0214D5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0214D5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0214D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2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8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D30564-FF9A-42A9-AB37-59CC104B0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11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dlugosz</dc:creator>
  <cp:keywords/>
  <dc:description/>
  <cp:lastModifiedBy>Marta Szyszkowska</cp:lastModifiedBy>
  <cp:revision>18</cp:revision>
  <cp:lastPrinted>2012-02-09T12:09:00Z</cp:lastPrinted>
  <dcterms:created xsi:type="dcterms:W3CDTF">2022-02-24T13:17:00Z</dcterms:created>
  <dcterms:modified xsi:type="dcterms:W3CDTF">2024-07-15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,5,6</vt:lpwstr>
  </property>
  <property fmtid="{D5CDD505-2E9C-101B-9397-08002B2CF9AE}" pid="3" name="ClassificationContentMarkingFooterFontProps">
    <vt:lpwstr>#000000,8,Calibri</vt:lpwstr>
  </property>
  <property fmtid="{D5CDD505-2E9C-101B-9397-08002B2CF9AE}" pid="4" name="ClassificationContentMarkingFooterText">
    <vt:lpwstr>K1-Informacja Opublikowana (Public)</vt:lpwstr>
  </property>
  <property fmtid="{D5CDD505-2E9C-101B-9397-08002B2CF9AE}" pid="5" name="MSIP_Label_46723740-be9a-4fd0-bd11-8f09a2f8d61a_Enabled">
    <vt:lpwstr>true</vt:lpwstr>
  </property>
  <property fmtid="{D5CDD505-2E9C-101B-9397-08002B2CF9AE}" pid="6" name="MSIP_Label_46723740-be9a-4fd0-bd11-8f09a2f8d61a_SetDate">
    <vt:lpwstr>2024-07-15T11:24:21Z</vt:lpwstr>
  </property>
  <property fmtid="{D5CDD505-2E9C-101B-9397-08002B2CF9AE}" pid="7" name="MSIP_Label_46723740-be9a-4fd0-bd11-8f09a2f8d61a_Method">
    <vt:lpwstr>Privileged</vt:lpwstr>
  </property>
  <property fmtid="{D5CDD505-2E9C-101B-9397-08002B2CF9AE}" pid="8" name="MSIP_Label_46723740-be9a-4fd0-bd11-8f09a2f8d61a_Name">
    <vt:lpwstr>K1-Informacja Opublikowana</vt:lpwstr>
  </property>
  <property fmtid="{D5CDD505-2E9C-101B-9397-08002B2CF9AE}" pid="9" name="MSIP_Label_46723740-be9a-4fd0-bd11-8f09a2f8d61a_SiteId">
    <vt:lpwstr>114511be-be5b-44a7-b2ab-a51e832dea9d</vt:lpwstr>
  </property>
  <property fmtid="{D5CDD505-2E9C-101B-9397-08002B2CF9AE}" pid="10" name="MSIP_Label_46723740-be9a-4fd0-bd11-8f09a2f8d61a_ActionId">
    <vt:lpwstr>2392ee3a-34d3-4c80-a163-a379a3ef22cf</vt:lpwstr>
  </property>
  <property fmtid="{D5CDD505-2E9C-101B-9397-08002B2CF9AE}" pid="11" name="MSIP_Label_46723740-be9a-4fd0-bd11-8f09a2f8d61a_ContentBits">
    <vt:lpwstr>2</vt:lpwstr>
  </property>
</Properties>
</file>